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2B73DA2" w14:textId="77777777" w:rsidR="00712FD3" w:rsidRDefault="00712FD3" w:rsidP="00712FD3">
      <w:pPr>
        <w:ind w:left="108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கலோ</w:t>
      </w:r>
      <w:r>
        <w:rPr>
          <w:rFonts w:ascii="Meera Inimai" w:eastAsia="Meera Inimai" w:hAnsi="Meera Inimai" w:cs="Meera Inimai"/>
        </w:rPr>
        <w:t xml:space="preserve">, </w:t>
      </w:r>
      <w:r>
        <w:rPr>
          <w:rFonts w:ascii="Nirmala UI" w:eastAsia="Meera Inimai" w:hAnsi="Nirmala UI" w:cs="Nirmala UI"/>
        </w:rPr>
        <w:t>சா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ாக்டரப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க்கன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்த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ணி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ுவாரு</w:t>
      </w:r>
    </w:p>
    <w:p w14:paraId="4AC40EB9" w14:textId="77777777" w:rsidR="00712FD3" w:rsidRDefault="00712FD3" w:rsidP="00712FD3">
      <w:pPr>
        <w:ind w:left="108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என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ீவர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</w:t>
      </w:r>
      <w:r>
        <w:rPr>
          <w:rFonts w:ascii="Meera Inimai" w:eastAsia="Meera Inimai" w:hAnsi="Meera Inimai" w:cs="Meera Inimai"/>
        </w:rPr>
        <w:t xml:space="preserve">, </w:t>
      </w:r>
      <w:r>
        <w:rPr>
          <w:rFonts w:ascii="Nirmala UI" w:eastAsia="Meera Inimai" w:hAnsi="Nirmala UI" w:cs="Nirmala UI"/>
        </w:rPr>
        <w:t>அத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ஞ்செக்ச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ன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ாக்டர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்த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ணி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ுவார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துவரைக்க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ெயி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றோம்</w:t>
      </w:r>
      <w:r>
        <w:rPr>
          <w:rFonts w:ascii="Meera Inimai" w:eastAsia="Meera Inimai" w:hAnsi="Meera Inimai" w:cs="Meera Inimai"/>
        </w:rPr>
        <w:t xml:space="preserve">. </w:t>
      </w:r>
      <w:r>
        <w:rPr>
          <w:rFonts w:ascii="Nirmala UI" w:eastAsia="Meera Inimai" w:hAnsi="Nirmala UI" w:cs="Nirmala UI"/>
        </w:rPr>
        <w:t>இல்லைன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ீட்டுக்குப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யி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ுவோம்</w:t>
      </w:r>
    </w:p>
    <w:p w14:paraId="5E75A2C1" w14:textId="77777777" w:rsidR="00712FD3" w:rsidRDefault="00712FD3" w:rsidP="00712FD3">
      <w:pPr>
        <w:ind w:left="108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சர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ப்பி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லா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ப்பிடாம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வ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ங்க</w:t>
      </w:r>
    </w:p>
    <w:p w14:paraId="61F1A4E5" w14:textId="77777777" w:rsidR="00712FD3" w:rsidRDefault="00712FD3" w:rsidP="00712FD3">
      <w:pPr>
        <w:ind w:left="108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இங்க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்தன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ண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ாக்ட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ப்பாரு</w:t>
      </w:r>
    </w:p>
    <w:p w14:paraId="0E4FDCC8" w14:textId="77777777" w:rsidR="00712FD3" w:rsidRDefault="00712FD3" w:rsidP="00712FD3">
      <w:pPr>
        <w:ind w:left="108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அப்ப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யந்திர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ர்க்கலா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வர</w:t>
      </w:r>
    </w:p>
    <w:p w14:paraId="28D5943D" w14:textId="77777777" w:rsidR="00712FD3" w:rsidRDefault="00712FD3" w:rsidP="00712FD3">
      <w:pPr>
        <w:ind w:left="108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சரி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ர்</w:t>
      </w:r>
    </w:p>
    <w:p w14:paraId="24A4A8C0" w14:textId="77777777" w:rsidR="00712FD3" w:rsidRDefault="00712FD3" w:rsidP="00712FD3">
      <w:pPr>
        <w:ind w:left="108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சா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ிசிக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ேலஞ்ச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ர்ச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யி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வ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ெயி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னுமா</w:t>
      </w:r>
    </w:p>
    <w:p w14:paraId="5BEA9741" w14:textId="77777777" w:rsidR="00712FD3" w:rsidRDefault="00712FD3" w:rsidP="00712FD3">
      <w:pPr>
        <w:ind w:left="108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டூட்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ாக்ட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க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ேற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யாராவ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ங்கள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ங்க</w:t>
      </w:r>
    </w:p>
    <w:p w14:paraId="51B979B8" w14:textId="77777777" w:rsidR="00712FD3" w:rsidRDefault="00712FD3" w:rsidP="00712FD3">
      <w:pPr>
        <w:ind w:left="108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டூட்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ாக்ட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ந்த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வங்கள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த்து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றோம்திரும்பத்திரும்ப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ளா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ுடியாது</w:t>
      </w:r>
    </w:p>
    <w:p w14:paraId="537F7144" w14:textId="77777777" w:rsidR="00712FD3" w:rsidRDefault="00712FD3" w:rsidP="00712FD3">
      <w:pPr>
        <w:ind w:left="108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சரி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ியூட்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ாக்டர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ர்க்கிறோம்</w:t>
      </w:r>
    </w:p>
    <w:p w14:paraId="5B292D58" w14:textId="77777777" w:rsidR="00712FD3" w:rsidRDefault="00712FD3" w:rsidP="00712FD3">
      <w:pPr>
        <w:ind w:left="108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அவ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வன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ள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ு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வங்ககிட்ட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ர்த்து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றோம்</w:t>
      </w:r>
    </w:p>
    <w:p w14:paraId="55BD7B88" w14:textId="77777777" w:rsidR="00712FD3" w:rsidRDefault="00712FD3" w:rsidP="00712FD3">
      <w:pPr>
        <w:ind w:left="108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மருந்தகள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வங்கள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த்துடுவாங்கல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ெளியி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ணுமா</w:t>
      </w:r>
    </w:p>
    <w:p w14:paraId="61390631" w14:textId="77777777" w:rsidR="00712FD3" w:rsidRDefault="00712FD3" w:rsidP="00712FD3">
      <w:pPr>
        <w:ind w:left="108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எங்களா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ெளி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ய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ுடியாது</w:t>
      </w:r>
      <w:r>
        <w:rPr>
          <w:rFonts w:ascii="Meera Inimai" w:eastAsia="Meera Inimai" w:hAnsi="Meera Inimai" w:cs="Meera Inimai"/>
        </w:rPr>
        <w:t>.</w:t>
      </w:r>
      <w:r>
        <w:rPr>
          <w:rFonts w:ascii="Nirmala UI" w:eastAsia="Meera Inimai" w:hAnsi="Nirmala UI" w:cs="Nirmala UI"/>
        </w:rPr>
        <w:t>நீங்கள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ுடுத்த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ல்லாயிருக்கும்</w:t>
      </w:r>
      <w:r>
        <w:rPr>
          <w:rFonts w:ascii="Meera Inimai" w:eastAsia="Meera Inimai" w:hAnsi="Meera Inimai" w:cs="Meera Inimai"/>
        </w:rPr>
        <w:t>.</w:t>
      </w:r>
    </w:p>
    <w:p w14:paraId="63AF7451" w14:textId="77777777" w:rsidR="00712FD3" w:rsidRDefault="00712FD3" w:rsidP="00712FD3">
      <w:pPr>
        <w:ind w:left="108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சிஸ்ட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டிக்க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ுடியாது</w:t>
      </w:r>
      <w:r>
        <w:rPr>
          <w:rFonts w:ascii="Meera Inimai" w:eastAsia="Meera Inimai" w:hAnsi="Meera Inimai" w:cs="Meera Inimai"/>
        </w:rPr>
        <w:t>.</w:t>
      </w:r>
      <w:r>
        <w:rPr>
          <w:rFonts w:ascii="Nirmala UI" w:eastAsia="Meera Inimai" w:hAnsi="Nirmala UI" w:cs="Nirmala UI"/>
        </w:rPr>
        <w:t>ஏதாவ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ஒர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வுட்டுன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ாக்டர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ேட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ுடியாதா</w:t>
      </w:r>
      <w:r>
        <w:rPr>
          <w:rFonts w:ascii="Meera Inimai" w:eastAsia="Meera Inimai" w:hAnsi="Meera Inimai" w:cs="Meera Inimai"/>
        </w:rPr>
        <w:t>?</w:t>
      </w:r>
      <w:r>
        <w:rPr>
          <w:rFonts w:ascii="Nirmala UI" w:eastAsia="Meera Inimai" w:hAnsi="Nirmala UI" w:cs="Nirmala UI"/>
        </w:rPr>
        <w:t>அப்ப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ாக்ட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கிட்ட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ேசுவாரா</w:t>
      </w:r>
    </w:p>
    <w:p w14:paraId="5D0E448E" w14:textId="77777777" w:rsidR="00712FD3" w:rsidRDefault="00712FD3" w:rsidP="00712FD3">
      <w:pPr>
        <w:ind w:left="108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ீங்கள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தி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ுவிங்கள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ாக்ட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தி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ுவாரா</w:t>
      </w:r>
      <w:r>
        <w:rPr>
          <w:rFonts w:ascii="Meera Inimai" w:eastAsia="Meera Inimai" w:hAnsi="Meera Inimai" w:cs="Meera Inimai"/>
        </w:rPr>
        <w:t>?</w:t>
      </w:r>
      <w:r>
        <w:rPr>
          <w:rFonts w:ascii="Nirmala UI" w:eastAsia="Meera Inimai" w:hAnsi="Nirmala UI" w:cs="Nirmala UI"/>
        </w:rPr>
        <w:t>யா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தி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ன்னால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ள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ரிதான்</w:t>
      </w:r>
    </w:p>
    <w:p w14:paraId="0768E277" w14:textId="77777777" w:rsidR="00712FD3" w:rsidRDefault="00712FD3" w:rsidP="00712FD3">
      <w:pPr>
        <w:ind w:left="108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டாக்ட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டுத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்தன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ள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ழிச்ச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ுவ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வ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ம்ப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ந்த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ுடுங்க</w:t>
      </w:r>
      <w:r>
        <w:rPr>
          <w:rFonts w:ascii="Meera Inimai" w:eastAsia="Meera Inimai" w:hAnsi="Meera Inimai" w:cs="Meera Inimai"/>
        </w:rPr>
        <w:t xml:space="preserve">. </w:t>
      </w:r>
      <w:r>
        <w:rPr>
          <w:rFonts w:ascii="Nirmala UI" w:eastAsia="Meera Inimai" w:hAnsi="Nirmala UI" w:cs="Nirmala UI"/>
        </w:rPr>
        <w:t>நாங்கள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ிளாரிஃப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ிக்கிறோம்</w:t>
      </w:r>
      <w:r>
        <w:rPr>
          <w:rFonts w:ascii="Meera Inimai" w:eastAsia="Meera Inimai" w:hAnsi="Meera Inimai" w:cs="Meera Inimai"/>
        </w:rPr>
        <w:t>.</w:t>
      </w:r>
    </w:p>
    <w:p w14:paraId="5DC4B1C4" w14:textId="77777777" w:rsidR="00712FD3" w:rsidRDefault="00712FD3" w:rsidP="00712FD3">
      <w:pPr>
        <w:ind w:left="108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நீ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த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த்திர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ள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ிடைக்கலைன்ன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ெளி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ேற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ம்பென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த்திர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த்த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த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யூஸ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ிக்கலாமா</w:t>
      </w:r>
    </w:p>
    <w:p w14:paraId="5DE4916E" w14:textId="77777777" w:rsidR="00712FD3" w:rsidRDefault="00712FD3" w:rsidP="00712FD3">
      <w:pPr>
        <w:ind w:left="108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அ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உ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ிட்ட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ெரிஞ்சுக்கிறோ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ும்போது</w:t>
      </w:r>
    </w:p>
    <w:p w14:paraId="24AC1203" w14:textId="77777777" w:rsidR="00712FD3" w:rsidRDefault="00712FD3" w:rsidP="00712FD3">
      <w:pPr>
        <w:ind w:left="108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சரி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ிஸ்ட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ஓகே</w:t>
      </w:r>
    </w:p>
    <w:p w14:paraId="783BC9E3" w14:textId="77777777" w:rsidR="00712FD3" w:rsidRDefault="00712FD3" w:rsidP="00712FD3">
      <w:pPr>
        <w:ind w:left="108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மேட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ன்னி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ிருக்கோ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ேங்க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க்கௌன்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ஓப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னும்</w:t>
      </w:r>
    </w:p>
    <w:p w14:paraId="28BD10A3" w14:textId="77777777" w:rsidR="00712FD3" w:rsidRDefault="00712FD3" w:rsidP="00712FD3">
      <w:pPr>
        <w:ind w:left="108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அத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ெய்யனும்</w:t>
      </w:r>
    </w:p>
    <w:p w14:paraId="78340AC3" w14:textId="77777777" w:rsidR="00712FD3" w:rsidRDefault="00712FD3" w:rsidP="00712FD3">
      <w:pPr>
        <w:ind w:left="108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lastRenderedPageBreak/>
        <w:t>அ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ம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த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ட்டாச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ன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தா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ர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ஓக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ே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ஓக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ேம்</w:t>
      </w:r>
    </w:p>
    <w:p w14:paraId="7F8DDAF7" w14:textId="77777777" w:rsidR="00712FD3" w:rsidRDefault="00712FD3" w:rsidP="00712FD3">
      <w:pPr>
        <w:ind w:left="108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வீ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ட்ரஸ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ட்டாச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னுமா</w:t>
      </w:r>
      <w:r>
        <w:rPr>
          <w:rFonts w:ascii="Meera Inimai" w:eastAsia="Meera Inimai" w:hAnsi="Meera Inimai" w:cs="Meera Inimai"/>
        </w:rPr>
        <w:t xml:space="preserve"> </w:t>
      </w:r>
    </w:p>
    <w:p w14:paraId="001626F4" w14:textId="77777777" w:rsidR="00712FD3" w:rsidRDefault="00712FD3" w:rsidP="00712FD3">
      <w:pPr>
        <w:ind w:left="108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அ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லான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ப்ப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ி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ன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மௌன்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உள்ள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ுறதுக்கு</w:t>
      </w:r>
    </w:p>
    <w:p w14:paraId="6CE0FD6F" w14:textId="77777777" w:rsidR="00712FD3" w:rsidRDefault="00712FD3" w:rsidP="00712FD3">
      <w:pPr>
        <w:ind w:left="108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அதைய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த்துடுங்க</w:t>
      </w:r>
    </w:p>
    <w:p w14:paraId="0E677E45" w14:textId="77777777" w:rsidR="00712FD3" w:rsidRDefault="00712FD3" w:rsidP="00712FD3">
      <w:pPr>
        <w:ind w:left="108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நாங்கள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ிசிக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ேலன்ஜ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ர்ச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ள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ஏதாவ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ஸ்பெஷ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ர்மிஷ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ங்கள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லோ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ப்ள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றோம்</w:t>
      </w:r>
    </w:p>
    <w:p w14:paraId="3363D065" w14:textId="77777777" w:rsidR="00712FD3" w:rsidRDefault="00712FD3" w:rsidP="00712FD3">
      <w:pPr>
        <w:ind w:left="108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இ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க்கௌன்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ஓப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ஸ்பெஷ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ஸ்கீ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ந்த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ுங்க</w:t>
      </w:r>
    </w:p>
    <w:p w14:paraId="173E766E" w14:textId="77777777" w:rsidR="00712FD3" w:rsidRDefault="00712FD3" w:rsidP="00712FD3">
      <w:pPr>
        <w:ind w:left="108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ந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லோ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ண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ன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ரிபேமெண்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்தன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ுஷம்</w:t>
      </w:r>
    </w:p>
    <w:p w14:paraId="5252153A" w14:textId="77777777" w:rsidR="00712FD3" w:rsidRDefault="00712FD3" w:rsidP="00712FD3">
      <w:pPr>
        <w:ind w:left="108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எத்தன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ச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ட்டுணும்கற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றி</w:t>
      </w:r>
      <w:r>
        <w:rPr>
          <w:rFonts w:ascii="Meera Inimai" w:eastAsia="Meera Inimai" w:hAnsi="Meera Inimai" w:cs="Meera Inimai"/>
        </w:rPr>
        <w:t xml:space="preserve">  </w:t>
      </w:r>
      <w:r>
        <w:rPr>
          <w:rFonts w:ascii="Nirmala UI" w:eastAsia="Meera Inimai" w:hAnsi="Nirmala UI" w:cs="Nirmala UI"/>
        </w:rPr>
        <w:t>ஒர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ஸ்பெஷ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ஸ்கீ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ந்த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ுங்க</w:t>
      </w:r>
    </w:p>
    <w:p w14:paraId="320545E9" w14:textId="77777777" w:rsidR="00712FD3" w:rsidRDefault="00712FD3" w:rsidP="00712FD3">
      <w:pPr>
        <w:ind w:left="108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ந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ஃப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ி</w:t>
      </w:r>
      <w:r>
        <w:rPr>
          <w:rFonts w:ascii="Meera Inimai" w:eastAsia="Meera Inimai" w:hAnsi="Meera Inimai" w:cs="Meera Inimai"/>
        </w:rPr>
        <w:t xml:space="preserve">  </w:t>
      </w:r>
      <w:r>
        <w:rPr>
          <w:rFonts w:ascii="Nirmala UI" w:eastAsia="Meera Inimai" w:hAnsi="Nirmala UI" w:cs="Nirmala UI"/>
        </w:rPr>
        <w:t>ஆ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லாம்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ோ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துக்க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ஏதாவ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ஸ்பெஷ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ஸ்கீ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ந்தா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த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்டுவெச்சுக்கறோம்</w:t>
      </w:r>
    </w:p>
    <w:p w14:paraId="0F57CE72" w14:textId="77777777" w:rsidR="00712FD3" w:rsidRDefault="00712FD3" w:rsidP="00712FD3">
      <w:pPr>
        <w:ind w:left="108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இ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ேங்க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த்த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ப்பத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ெரிஞ்ச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தனாலத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உ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ிட்ட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ேட்டுக்கி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ோம்</w:t>
      </w:r>
      <w:r>
        <w:rPr>
          <w:rFonts w:ascii="Meera Inimai" w:eastAsia="Meera Inimai" w:hAnsi="Meera Inimai" w:cs="Meera Inimai"/>
        </w:rPr>
        <w:t>.</w:t>
      </w:r>
      <w:r>
        <w:rPr>
          <w:rFonts w:ascii="Nirmala UI" w:eastAsia="Meera Inimai" w:hAnsi="Nirmala UI" w:cs="Nirmala UI"/>
        </w:rPr>
        <w:t>இ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ிஷயத்த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ஒர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ஹெல்ப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ன்னு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ளுக்கு</w:t>
      </w:r>
    </w:p>
    <w:p w14:paraId="369793E0" w14:textId="77777777" w:rsidR="00712FD3" w:rsidRDefault="00712FD3" w:rsidP="00712FD3">
      <w:pPr>
        <w:ind w:left="108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சா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ோவில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ோ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ோவி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ூட்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ிட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ப்ப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ிறப்பாங்க</w:t>
      </w:r>
    </w:p>
    <w:p w14:paraId="7010D582" w14:textId="77777777" w:rsidR="00712FD3" w:rsidRDefault="00712FD3" w:rsidP="00712FD3">
      <w:pPr>
        <w:ind w:left="108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சா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ெளியூரிலிரு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ோ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ோயி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ப்ப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ிறப்பாங்க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ள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ெரியாதனா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லேட்ட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ட்டோம்</w:t>
      </w:r>
    </w:p>
    <w:p w14:paraId="50DBD3F6" w14:textId="77777777" w:rsidR="00712FD3" w:rsidRDefault="00712FD3" w:rsidP="00712FD3">
      <w:pPr>
        <w:ind w:left="108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ஸ்பெஷ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ிக்கெ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ுவ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ணு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ர்டுனெரிலய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ர்த்துக்கலாமா</w:t>
      </w:r>
    </w:p>
    <w:p w14:paraId="1C5F6866" w14:textId="77777777" w:rsidR="00712FD3" w:rsidRDefault="00712FD3" w:rsidP="00712FD3">
      <w:pPr>
        <w:ind w:left="108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சர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ந்தெ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ிழமை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ெ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பிஷேக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டக்க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ங்க</w:t>
      </w:r>
    </w:p>
    <w:p w14:paraId="1334D757" w14:textId="77777777" w:rsidR="00712FD3" w:rsidRDefault="00712FD3" w:rsidP="00712FD3">
      <w:pPr>
        <w:ind w:left="108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இ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ன்னை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ஸ்பெஷல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பிஷேக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</w:t>
      </w:r>
    </w:p>
    <w:p w14:paraId="6D35E69D" w14:textId="77777777" w:rsidR="00712FD3" w:rsidRDefault="00712FD3" w:rsidP="00712FD3">
      <w:pPr>
        <w:ind w:left="108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அன்னதான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ுவ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ுவாங்கள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ன்னதானத்திற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ுவ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க்கணுமா</w:t>
      </w:r>
    </w:p>
    <w:p w14:paraId="47DD1636" w14:textId="77777777" w:rsidR="00712FD3" w:rsidRDefault="00712FD3" w:rsidP="00712FD3">
      <w:pPr>
        <w:ind w:left="108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செர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ோயிலிலேய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ேட்டுக்குறே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ிஷயத்த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ல்லாம்</w:t>
      </w:r>
      <w:r>
        <w:rPr>
          <w:rFonts w:ascii="Meera Inimai" w:eastAsia="Meera Inimai" w:hAnsi="Meera Inimai" w:cs="Meera Inimai"/>
        </w:rPr>
        <w:t xml:space="preserve"> </w:t>
      </w:r>
    </w:p>
    <w:p w14:paraId="07A9F528" w14:textId="77777777" w:rsidR="00712FD3" w:rsidRDefault="00712FD3" w:rsidP="00712FD3">
      <w:pPr>
        <w:ind w:left="108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தேங்க்யூ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ர்</w:t>
      </w:r>
    </w:p>
    <w:p w14:paraId="1E2EA359" w14:textId="77777777" w:rsidR="00712FD3" w:rsidRDefault="00712FD3" w:rsidP="00712FD3">
      <w:pPr>
        <w:ind w:left="108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சா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ோயிலுக்கா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லை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ெயி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ி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ோ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ம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பிஷேக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்தன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ணி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ரம்பிப்பீர்கள்</w:t>
      </w:r>
    </w:p>
    <w:p w14:paraId="7E3D606D" w14:textId="77777777" w:rsidR="00712FD3" w:rsidRDefault="00712FD3" w:rsidP="00712FD3">
      <w:pPr>
        <w:ind w:left="108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ஸ்பெஷ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ரிசன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ுவ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உண்ட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ங்க</w:t>
      </w:r>
      <w:r>
        <w:rPr>
          <w:rFonts w:ascii="Meera Inimai" w:eastAsia="Meera Inimai" w:hAnsi="Meera Inimai" w:cs="Meera Inimai"/>
        </w:rPr>
        <w:t xml:space="preserve">. </w:t>
      </w:r>
      <w:r>
        <w:rPr>
          <w:rFonts w:ascii="Nirmala UI" w:eastAsia="Meera Inimai" w:hAnsi="Nirmala UI" w:cs="Nirmala UI"/>
        </w:rPr>
        <w:t>ஸ்பெஷ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ரிசனம்ன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ுவீங்க</w:t>
      </w:r>
    </w:p>
    <w:p w14:paraId="13A9204C" w14:textId="77777777" w:rsidR="00712FD3" w:rsidRDefault="00712FD3" w:rsidP="00712FD3">
      <w:pPr>
        <w:ind w:left="108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சர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ுவ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ன்னதான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னு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த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ெய்யனும்</w:t>
      </w:r>
    </w:p>
    <w:p w14:paraId="5A48D042" w14:textId="77777777" w:rsidR="00712FD3" w:rsidRDefault="00712FD3" w:rsidP="00712FD3">
      <w:pPr>
        <w:ind w:left="108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சா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ஹோட்டல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ுடும்பத்தோட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ிருக்கோ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ெ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ெ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</w:t>
      </w:r>
    </w:p>
    <w:p w14:paraId="366A6D36" w14:textId="77777777" w:rsidR="00712FD3" w:rsidRDefault="00712FD3" w:rsidP="00712FD3">
      <w:pPr>
        <w:ind w:left="108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காலை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ப்பா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த்தியா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ப்பா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மத்தியா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ப்பா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ர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ெ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லிஸ்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ன்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துப்ப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ர்ட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ிக்கிறோம்</w:t>
      </w:r>
    </w:p>
    <w:p w14:paraId="2BEC8669" w14:textId="77777777" w:rsidR="00712FD3" w:rsidRDefault="00712FD3" w:rsidP="00712FD3">
      <w:pPr>
        <w:ind w:left="108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வெந்நீ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ல்ல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ீ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ுடுப்பிங்களா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டாய்ல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ெசிலிட்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ல்ல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</w:t>
      </w:r>
      <w:r>
        <w:rPr>
          <w:rFonts w:ascii="Meera Inimai" w:eastAsia="Meera Inimai" w:hAnsi="Meera Inimai" w:cs="Meera Inimai"/>
        </w:rPr>
        <w:t>?</w:t>
      </w:r>
    </w:p>
    <w:p w14:paraId="2BED4329" w14:textId="77777777" w:rsidR="00712FD3" w:rsidRDefault="00712FD3" w:rsidP="00712FD3">
      <w:pPr>
        <w:ind w:left="108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சின்னப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ுள்ளைகளெல்ல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ங்க</w:t>
      </w:r>
      <w:r>
        <w:rPr>
          <w:rFonts w:ascii="Meera Inimai" w:eastAsia="Meera Inimai" w:hAnsi="Meera Inimai" w:cs="Meera Inimai"/>
        </w:rPr>
        <w:t>.</w:t>
      </w:r>
      <w:r>
        <w:rPr>
          <w:rFonts w:ascii="Nirmala UI" w:eastAsia="Meera Inimai" w:hAnsi="Nirmala UI" w:cs="Nirmala UI"/>
        </w:rPr>
        <w:t>சின்னப்புள்ளைகளுக்குத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கு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ற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உணவ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</w:t>
      </w:r>
    </w:p>
    <w:p w14:paraId="48364DA4" w14:textId="77777777" w:rsidR="00712FD3" w:rsidRDefault="00712FD3" w:rsidP="00712FD3">
      <w:pPr>
        <w:ind w:left="108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பெரியவங்கள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வங்களுக்குத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கு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ீ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ப்ள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ன்னுங்க</w:t>
      </w:r>
    </w:p>
    <w:p w14:paraId="664D6CEF" w14:textId="77777777" w:rsidR="00712FD3" w:rsidRDefault="00712FD3" w:rsidP="00712FD3">
      <w:pPr>
        <w:ind w:left="108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இ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துக்கெல்ல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ி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ன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உ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ிட்ட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ுடுக்கனுமா</w:t>
      </w:r>
      <w:r>
        <w:rPr>
          <w:rFonts w:ascii="Meera Inimai" w:eastAsia="Meera Inimai" w:hAnsi="Meera Inimai" w:cs="Meera Inimai"/>
        </w:rPr>
        <w:t>‌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ி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ென்ட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ிட்ட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ுடுக்கனுமா</w:t>
      </w:r>
    </w:p>
    <w:p w14:paraId="4358FD4B" w14:textId="77777777" w:rsidR="00712FD3" w:rsidRDefault="00712FD3" w:rsidP="00712FD3">
      <w:pPr>
        <w:ind w:left="108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ஓக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ஓகே</w:t>
      </w:r>
    </w:p>
    <w:p w14:paraId="47F9F260" w14:textId="77777777" w:rsidR="00712FD3" w:rsidRDefault="00712FD3" w:rsidP="00712FD3">
      <w:pPr>
        <w:ind w:left="108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சா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ிருச்ச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ஸ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்த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ணி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ெளம்ப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ஸ்சு</w:t>
      </w:r>
    </w:p>
    <w:p w14:paraId="5AD41554" w14:textId="77777777" w:rsidR="00712FD3" w:rsidRDefault="00712FD3" w:rsidP="00712FD3">
      <w:pPr>
        <w:ind w:left="108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ந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ிசிக்க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ேலன்ஜ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ர்சன்</w:t>
      </w:r>
      <w:r>
        <w:rPr>
          <w:rFonts w:ascii="Meera Inimai" w:eastAsia="Meera Inimai" w:hAnsi="Meera Inimai" w:cs="Meera Inimai"/>
        </w:rPr>
        <w:t>.</w:t>
      </w:r>
      <w:r>
        <w:rPr>
          <w:rFonts w:ascii="Nirmala UI" w:eastAsia="Meera Inimai" w:hAnsi="Nirmala UI" w:cs="Nirmala UI"/>
        </w:rPr>
        <w:t>எங்கள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்ர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</w:t>
      </w:r>
      <w:r>
        <w:rPr>
          <w:rFonts w:ascii="Meera Inimai" w:eastAsia="Meera Inimai" w:hAnsi="Meera Inimai" w:cs="Meera Inimai"/>
        </w:rPr>
        <w:t>.</w:t>
      </w:r>
      <w:r>
        <w:rPr>
          <w:rFonts w:ascii="Nirmala UI" w:eastAsia="Meera Inimai" w:hAnsi="Nirmala UI" w:cs="Nirmala UI"/>
        </w:rPr>
        <w:t>அ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து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யூஸ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ிக்கலா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மௌண்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ட்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ணுமா</w:t>
      </w:r>
    </w:p>
    <w:p w14:paraId="15432A29" w14:textId="77777777" w:rsidR="00712FD3" w:rsidRDefault="00712FD3" w:rsidP="00712FD3">
      <w:pPr>
        <w:ind w:left="108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அப்படிய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ெரிக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்தன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ணி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ரீச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க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ிருச்ச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ஸ்சு</w:t>
      </w:r>
    </w:p>
    <w:p w14:paraId="4CB516EC" w14:textId="77777777" w:rsidR="00712FD3" w:rsidRDefault="00712FD3" w:rsidP="00712FD3">
      <w:pPr>
        <w:ind w:left="108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செர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ழி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ூங்கிட்டொம்ன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ீ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ழி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வி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ஹைவேஸ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லய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ேற</w:t>
      </w:r>
      <w:r>
        <w:rPr>
          <w:rFonts w:ascii="Meera Inimai" w:eastAsia="Meera Inimai" w:hAnsi="Meera Inimai" w:cs="Meera Inimai"/>
        </w:rPr>
        <w:t xml:space="preserve">‌ </w:t>
      </w:r>
      <w:r>
        <w:rPr>
          <w:rFonts w:ascii="Nirmala UI" w:eastAsia="Meera Inimai" w:hAnsi="Nirmala UI" w:cs="Nirmala UI"/>
        </w:rPr>
        <w:t>ஊருங்க</w:t>
      </w:r>
      <w:r>
        <w:rPr>
          <w:rFonts w:ascii="Meera Inimai" w:eastAsia="Meera Inimai" w:hAnsi="Meera Inimai" w:cs="Meera Inimai"/>
        </w:rPr>
        <w:t xml:space="preserve">  </w:t>
      </w:r>
      <w:r>
        <w:rPr>
          <w:rFonts w:ascii="Nirmala UI" w:eastAsia="Meera Inimai" w:hAnsi="Nirmala UI" w:cs="Nirmala UI"/>
        </w:rPr>
        <w:t>வழியா</w:t>
      </w:r>
    </w:p>
    <w:p w14:paraId="5A3D4622" w14:textId="77777777" w:rsidR="00712FD3" w:rsidRDefault="00712FD3" w:rsidP="00712FD3">
      <w:pPr>
        <w:ind w:left="108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செர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ீ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்தன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ணி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ரிங்களோ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த்தன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ணி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ள</w:t>
      </w:r>
      <w:r>
        <w:rPr>
          <w:rFonts w:ascii="Meera Inimai" w:eastAsia="Meera Inimai" w:hAnsi="Meera Inimai" w:cs="Meera Inimai"/>
        </w:rPr>
        <w:t>‌</w:t>
      </w:r>
      <w:r>
        <w:rPr>
          <w:rFonts w:ascii="Nirmala UI" w:eastAsia="Meera Inimai" w:hAnsi="Nirmala UI" w:cs="Nirmala UI"/>
        </w:rPr>
        <w:t>எழுப்ப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ிடு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ர்</w:t>
      </w:r>
    </w:p>
    <w:p w14:paraId="7BB85D7D" w14:textId="77777777" w:rsidR="00712FD3" w:rsidRDefault="00712FD3" w:rsidP="00712FD3">
      <w:pPr>
        <w:ind w:left="108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லேட்ட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றங்குன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ுன்னாடிய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ிடு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ப்பத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ள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னங்கள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ஈசிய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ெரிக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ர்</w:t>
      </w:r>
    </w:p>
    <w:p w14:paraId="6AE78E20" w14:textId="77777777" w:rsidR="00712FD3" w:rsidRDefault="00712FD3" w:rsidP="00712FD3">
      <w:pPr>
        <w:ind w:left="108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சிஸ்ட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டுப்பூச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னும்</w:t>
      </w:r>
      <w:r>
        <w:rPr>
          <w:rFonts w:ascii="Meera Inimai" w:eastAsia="Meera Inimai" w:hAnsi="Meera Inimai" w:cs="Meera Inimai"/>
        </w:rPr>
        <w:t>.</w:t>
      </w:r>
      <w:r>
        <w:rPr>
          <w:rFonts w:ascii="Nirmala UI" w:eastAsia="Meera Inimai" w:hAnsi="Nirmala UI" w:cs="Nirmala UI"/>
        </w:rPr>
        <w:t>இப்ப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திர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டுப்பூச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னும்</w:t>
      </w:r>
      <w:r>
        <w:rPr>
          <w:rFonts w:ascii="Meera Inimai" w:eastAsia="Meera Inimai" w:hAnsi="Meera Inimai" w:cs="Meera Inimai"/>
        </w:rPr>
        <w:t xml:space="preserve">. </w:t>
      </w:r>
      <w:r>
        <w:rPr>
          <w:rFonts w:ascii="Nirmala UI" w:eastAsia="Meera Inimai" w:hAnsi="Nirmala UI" w:cs="Nirmala UI"/>
        </w:rPr>
        <w:t>இந்தப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ப்பா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னும்</w:t>
      </w:r>
      <w:r>
        <w:rPr>
          <w:rFonts w:ascii="Meera Inimai" w:eastAsia="Meera Inimai" w:hAnsi="Meera Inimai" w:cs="Meera Inimai"/>
        </w:rPr>
        <w:t>.</w:t>
      </w:r>
      <w:r>
        <w:rPr>
          <w:rFonts w:ascii="Nirmala UI" w:eastAsia="Meera Inimai" w:hAnsi="Nirmala UI" w:cs="Nirmala UI"/>
        </w:rPr>
        <w:t>இப்ப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ப்பா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ுடுத்து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ு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ுடுக்காம</w:t>
      </w:r>
      <w:r>
        <w:rPr>
          <w:rFonts w:ascii="Meera Inimai" w:eastAsia="Meera Inimai" w:hAnsi="Meera Inimai" w:cs="Meera Inimai"/>
        </w:rPr>
        <w:t xml:space="preserve">‌ </w:t>
      </w:r>
      <w:r>
        <w:rPr>
          <w:rFonts w:ascii="Nirmala UI" w:eastAsia="Meera Inimai" w:hAnsi="Nirmala UI" w:cs="Nirmala UI"/>
        </w:rPr>
        <w:t>போடனுமா</w:t>
      </w:r>
    </w:p>
    <w:p w14:paraId="50445C6F" w14:textId="77777777" w:rsidR="00712FD3" w:rsidRDefault="00712FD3" w:rsidP="00712FD3">
      <w:pPr>
        <w:ind w:left="108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வல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ஐஸ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ஒத்தடமோ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ு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ண்ண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ஒத்தடமோ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ுடுக்கலாமா</w:t>
      </w:r>
    </w:p>
    <w:p w14:paraId="699ADD12" w14:textId="77777777" w:rsidR="00712FD3" w:rsidRDefault="00712FD3" w:rsidP="00712FD3">
      <w:pPr>
        <w:ind w:left="108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காய்ச்ச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ெய்வது</w:t>
      </w:r>
    </w:p>
    <w:p w14:paraId="751FF811" w14:textId="77777777" w:rsidR="00712FD3" w:rsidRDefault="00712FD3" w:rsidP="00712FD3">
      <w:pPr>
        <w:ind w:left="108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நீ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ெ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ேபிளே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ுடுப்பி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ெளி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ிக்கலா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ல்ல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ீங்கள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ுடுத்துருவிங்களா</w:t>
      </w:r>
    </w:p>
    <w:p w14:paraId="667CA008" w14:textId="77777777" w:rsidR="00712FD3" w:rsidRDefault="00712FD3" w:rsidP="00712FD3">
      <w:pPr>
        <w:ind w:left="108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டுப்பூச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ிஸ்ட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ற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ோவிட்</w:t>
      </w:r>
      <w:r>
        <w:rPr>
          <w:rFonts w:ascii="Meera Inimai" w:eastAsia="Meera Inimai" w:hAnsi="Meera Inimai" w:cs="Meera Inimai"/>
        </w:rPr>
        <w:t xml:space="preserve">19 </w:t>
      </w:r>
      <w:r>
        <w:rPr>
          <w:rFonts w:ascii="Nirmala UI" w:eastAsia="Meera Inimai" w:hAnsi="Nirmala UI" w:cs="Nirmala UI"/>
        </w:rPr>
        <w:t>ஆ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ேக்சி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றது</w:t>
      </w:r>
    </w:p>
    <w:p w14:paraId="5614367C" w14:textId="77777777" w:rsidR="00712FD3" w:rsidRDefault="00712FD3" w:rsidP="00712FD3">
      <w:pPr>
        <w:ind w:left="108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ரெண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ஊசி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‌ </w:t>
      </w:r>
      <w:r>
        <w:rPr>
          <w:rFonts w:ascii="Nirmala UI" w:eastAsia="Meera Inimai" w:hAnsi="Nirmala UI" w:cs="Nirmala UI"/>
        </w:rPr>
        <w:t>டிப்ரென்ட்</w:t>
      </w:r>
      <w:r>
        <w:rPr>
          <w:rFonts w:ascii="Meera Inimai" w:eastAsia="Meera Inimai" w:hAnsi="Meera Inimai" w:cs="Meera Inimai"/>
        </w:rPr>
        <w:t xml:space="preserve">  </w:t>
      </w:r>
      <w:r>
        <w:rPr>
          <w:rFonts w:ascii="Nirmala UI" w:eastAsia="Meera Inimai" w:hAnsi="Nirmala UI" w:cs="Nirmala UI"/>
        </w:rPr>
        <w:t>இருக்கு</w:t>
      </w:r>
      <w:r>
        <w:rPr>
          <w:rFonts w:ascii="Meera Inimai" w:eastAsia="Meera Inimai" w:hAnsi="Meera Inimai" w:cs="Meera Inimai"/>
        </w:rPr>
        <w:t xml:space="preserve">. </w:t>
      </w:r>
      <w:r>
        <w:rPr>
          <w:rFonts w:ascii="Nirmala UI" w:eastAsia="Meera Inimai" w:hAnsi="Nirmala UI" w:cs="Nirmala UI"/>
        </w:rPr>
        <w:t>சர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்டுருங்க</w:t>
      </w:r>
      <w:r>
        <w:rPr>
          <w:rFonts w:ascii="Meera Inimai" w:eastAsia="Meera Inimai" w:hAnsi="Meera Inimai" w:cs="Meera Inimai"/>
        </w:rPr>
        <w:t>.</w:t>
      </w:r>
      <w:r>
        <w:rPr>
          <w:rFonts w:ascii="Nirmala UI" w:eastAsia="Meera Inimai" w:hAnsi="Nirmala UI" w:cs="Nirmala UI"/>
        </w:rPr>
        <w:t>அடுத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டுப்பூச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ப்ப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னும்</w:t>
      </w:r>
      <w:r>
        <w:rPr>
          <w:rFonts w:ascii="Meera Inimai" w:eastAsia="Meera Inimai" w:hAnsi="Meera Inimai" w:cs="Meera Inimai"/>
        </w:rPr>
        <w:t>.</w:t>
      </w:r>
      <w:r>
        <w:rPr>
          <w:rFonts w:ascii="Nirmala UI" w:eastAsia="Meera Inimai" w:hAnsi="Nirmala UI" w:cs="Nirmala UI"/>
        </w:rPr>
        <w:t>சரி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ிஸ்டர்</w:t>
      </w:r>
    </w:p>
    <w:p w14:paraId="607B1C3F" w14:textId="77777777" w:rsidR="00712FD3" w:rsidRDefault="00712FD3" w:rsidP="00712FD3">
      <w:pPr>
        <w:ind w:left="108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சா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ட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ண்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ர்க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ருக்கோம்</w:t>
      </w:r>
      <w:r>
        <w:rPr>
          <w:rFonts w:ascii="Meera Inimai" w:eastAsia="Meera Inimai" w:hAnsi="Meera Inimai" w:cs="Meera Inimai"/>
        </w:rPr>
        <w:t>.</w:t>
      </w:r>
      <w:r>
        <w:rPr>
          <w:rFonts w:ascii="Nirmala UI" w:eastAsia="Meera Inimai" w:hAnsi="Nirmala UI" w:cs="Nirmala UI"/>
        </w:rPr>
        <w:t>என்னெ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ட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ண்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</w:t>
      </w:r>
    </w:p>
    <w:p w14:paraId="6DF7779F" w14:textId="77777777" w:rsidR="00712FD3" w:rsidRDefault="00712FD3" w:rsidP="00712FD3">
      <w:pPr>
        <w:ind w:left="1080"/>
        <w:rPr>
          <w:rFonts w:ascii="Meera Inimai" w:eastAsia="Meera Inimai" w:hAnsi="Meera Inimai" w:cs="Meera Inimai"/>
        </w:rPr>
      </w:pP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ுவீலர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ட்டேச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னும்</w:t>
      </w:r>
      <w:r>
        <w:rPr>
          <w:rFonts w:ascii="Meera Inimai" w:eastAsia="Meera Inimai" w:hAnsi="Meera Inimai" w:cs="Meera Inimai"/>
        </w:rPr>
        <w:t>.</w:t>
      </w:r>
      <w:r>
        <w:rPr>
          <w:rFonts w:ascii="Nirmala UI" w:eastAsia="Meera Inimai" w:hAnsi="Nirmala UI" w:cs="Nirmala UI"/>
        </w:rPr>
        <w:t>ஈசியாவ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ஏற்றும்</w:t>
      </w:r>
      <w:r>
        <w:rPr>
          <w:rFonts w:ascii="Meera Inimai" w:eastAsia="Meera Inimai" w:hAnsi="Meera Inimai" w:cs="Meera Inimai"/>
        </w:rPr>
        <w:t>.</w:t>
      </w:r>
      <w:r>
        <w:rPr>
          <w:rFonts w:ascii="Nirmala UI" w:eastAsia="Meera Inimai" w:hAnsi="Nirmala UI" w:cs="Nirmala UI"/>
        </w:rPr>
        <w:t>அ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ற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ற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ண்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ட்டு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க்கு</w:t>
      </w:r>
    </w:p>
    <w:p w14:paraId="49B50DB1" w14:textId="77777777" w:rsidR="00712FD3" w:rsidRDefault="00712FD3" w:rsidP="00712FD3">
      <w:pPr>
        <w:ind w:left="108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அதனோட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ிரைஸ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வ்வளவு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ஒர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ே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ட்டனு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லோ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ட்டிக்கலாமா</w:t>
      </w:r>
    </w:p>
    <w:p w14:paraId="41DB0DC0" w14:textId="77777777" w:rsidR="00712FD3" w:rsidRDefault="00712FD3" w:rsidP="00712FD3">
      <w:pPr>
        <w:ind w:left="108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ஒ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ை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ேமெண்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ட்வான்ஸ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ன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வ்வளவ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ட்டணும்</w:t>
      </w:r>
    </w:p>
    <w:p w14:paraId="0BAB5F69" w14:textId="77777777" w:rsidR="00712FD3" w:rsidRDefault="00712FD3" w:rsidP="00712FD3">
      <w:pPr>
        <w:ind w:left="108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ந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புள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ீ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ட்டேச்சு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ன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ி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ய்</w:t>
      </w:r>
      <w:r>
        <w:rPr>
          <w:rFonts w:ascii="Meera Inimai" w:eastAsia="Meera Inimai" w:hAnsi="Meera Inimai" w:cs="Meera Inimai"/>
        </w:rPr>
        <w:t>.</w:t>
      </w:r>
      <w:r>
        <w:rPr>
          <w:rFonts w:ascii="Nirmala UI" w:eastAsia="Meera Inimai" w:hAnsi="Nirmala UI" w:cs="Nirmala UI"/>
        </w:rPr>
        <w:t>ஈசிய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ற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ண்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ட்டு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ளுக்கு</w:t>
      </w:r>
    </w:p>
    <w:p w14:paraId="4877FEC2" w14:textId="77777777" w:rsidR="00712FD3" w:rsidRDefault="00712FD3" w:rsidP="00712FD3">
      <w:pPr>
        <w:ind w:left="108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எக்ஸ்ட்ர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ீ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ீங்கள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ட்டேச்சு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ுடுப்பீங்கள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ெளி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ிக்கி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</w:t>
      </w:r>
    </w:p>
    <w:p w14:paraId="3E753A7C" w14:textId="77777777" w:rsidR="00712FD3" w:rsidRDefault="00712FD3" w:rsidP="00712FD3">
      <w:pPr>
        <w:ind w:left="108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நீ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ட்டேச்சு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வ்வளவ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ெளிய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ட்டேச்சு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வ்வளவ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ும்</w:t>
      </w:r>
    </w:p>
    <w:p w14:paraId="32517101" w14:textId="77777777" w:rsidR="00712FD3" w:rsidRDefault="00712FD3" w:rsidP="00712FD3">
      <w:pPr>
        <w:ind w:left="108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வண்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ற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மௌண்டோட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ேர்த்துக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ுடுப்பிங்களாஜி</w:t>
      </w:r>
      <w:r>
        <w:rPr>
          <w:rFonts w:ascii="Meera Inimai" w:eastAsia="Meera Inimai" w:hAnsi="Meera Inimai" w:cs="Meera Inimai"/>
        </w:rPr>
        <w:t>.</w:t>
      </w:r>
      <w:r>
        <w:rPr>
          <w:rFonts w:ascii="Nirmala UI" w:eastAsia="Meera Inimai" w:hAnsi="Nirmala UI" w:cs="Nirmala UI"/>
        </w:rPr>
        <w:t>எஸ்</w:t>
      </w:r>
      <w:r>
        <w:rPr>
          <w:rFonts w:ascii="Meera Inimai" w:eastAsia="Meera Inimai" w:hAnsi="Meera Inimai" w:cs="Meera Inimai"/>
        </w:rPr>
        <w:t>.</w:t>
      </w:r>
      <w:r>
        <w:rPr>
          <w:rFonts w:ascii="Nirmala UI" w:eastAsia="Meera Inimai" w:hAnsi="Nirmala UI" w:cs="Nirmala UI"/>
        </w:rPr>
        <w:t>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வ்வளவ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ுடுக்கணும்</w:t>
      </w:r>
    </w:p>
    <w:p w14:paraId="7968F18D" w14:textId="77777777" w:rsidR="00712FD3" w:rsidRDefault="00712FD3" w:rsidP="00712FD3">
      <w:pPr>
        <w:ind w:left="108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எதாவ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னு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வர்ண்மெண்ட்க்கு</w:t>
      </w:r>
    </w:p>
    <w:p w14:paraId="4A07A549" w14:textId="77777777" w:rsidR="00712FD3" w:rsidRDefault="00712FD3" w:rsidP="00712FD3">
      <w:pPr>
        <w:spacing w:after="200"/>
        <w:ind w:left="108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எக்ஸ்ட்ர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ீ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ருக்கு</w:t>
      </w:r>
      <w:r>
        <w:rPr>
          <w:rFonts w:ascii="Meera Inimai" w:eastAsia="Meera Inimai" w:hAnsi="Meera Inimai" w:cs="Meera Inimai"/>
        </w:rPr>
        <w:t xml:space="preserve">  </w:t>
      </w:r>
      <w:r>
        <w:rPr>
          <w:rFonts w:ascii="Nirmala UI" w:eastAsia="Meera Inimai" w:hAnsi="Nirmala UI" w:cs="Nirmala UI"/>
        </w:rPr>
        <w:t>ரோ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ேக்ஸ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வர்ண்மென்ட்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ட்டணு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ர்</w:t>
      </w:r>
    </w:p>
    <w:p w14:paraId="28A0B3FB" w14:textId="77777777" w:rsidR="006370C0" w:rsidRDefault="006370C0" w:rsidP="00712FD3"/>
    <w:sectPr w:rsidR="006370C0" w:rsidSect="006370C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era Inimai">
    <w:altName w:val="Calibri"/>
    <w:charset w:val="00"/>
    <w:family w:val="auto"/>
    <w:pitch w:val="default"/>
  </w:font>
  <w:font w:name="Nirmala UI">
    <w:panose1 w:val="020B0502040204020203"/>
    <w:charset w:val="00"/>
    <w:family w:val="swiss"/>
    <w:pitch w:val="variable"/>
    <w:sig w:usb0="80FF8023" w:usb1="0000004A" w:usb2="000002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F390702"/>
    <w:multiLevelType w:val="multilevel"/>
    <w:tmpl w:val="2CCCECAC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1MDU2M7c0NTUzMTVW0lEKTi0uzszPAykwrAUAdVSm7CwAAAA="/>
  </w:docVars>
  <w:rsids>
    <w:rsidRoot w:val="00712FD3"/>
    <w:rsid w:val="006370C0"/>
    <w:rsid w:val="00712FD3"/>
    <w:rsid w:val="00A44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EACEAB"/>
  <w15:chartTrackingRefBased/>
  <w15:docId w15:val="{27547237-3CCA-40A4-8F8D-3CB35B128F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30" w:lineRule="exact"/>
        <w:ind w:firstLine="605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12FD3"/>
    <w:pPr>
      <w:spacing w:line="276" w:lineRule="auto"/>
      <w:ind w:firstLine="0"/>
      <w:jc w:val="left"/>
    </w:pPr>
    <w:rPr>
      <w:rFonts w:ascii="Arial" w:eastAsia="Arial" w:hAnsi="Arial" w:cs="Arial"/>
      <w:lang w:val="t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808</Words>
  <Characters>4611</Characters>
  <Application>Microsoft Office Word</Application>
  <DocSecurity>0</DocSecurity>
  <Lines>38</Lines>
  <Paragraphs>10</Paragraphs>
  <ScaleCrop>false</ScaleCrop>
  <Company/>
  <LinksUpToDate>false</LinksUpToDate>
  <CharactersWithSpaces>5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unaggiri Pandian K</dc:creator>
  <cp:keywords/>
  <dc:description/>
  <cp:lastModifiedBy>Arunaggiri Pandian K</cp:lastModifiedBy>
  <cp:revision>1</cp:revision>
  <dcterms:created xsi:type="dcterms:W3CDTF">2021-12-09T06:36:00Z</dcterms:created>
  <dcterms:modified xsi:type="dcterms:W3CDTF">2021-12-09T06:36:00Z</dcterms:modified>
</cp:coreProperties>
</file>